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3AAB6476" w:rsidR="00F218EA" w:rsidRPr="008013EA" w:rsidRDefault="00F67569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Budget and Finance </w:t>
      </w:r>
      <w:r w:rsidR="005A5F5A" w:rsidRPr="008013EA">
        <w:rPr>
          <w:rFonts w:ascii="Arial" w:hAnsi="Arial" w:cs="Arial"/>
          <w:b/>
          <w:bCs/>
          <w:sz w:val="24"/>
          <w:szCs w:val="24"/>
          <w:u w:val="single"/>
        </w:rPr>
        <w:t>Committee Meeting</w:t>
      </w:r>
      <w:r w:rsidR="00974EE3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Agenda</w:t>
      </w:r>
      <w:r w:rsidR="00FE3422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14A3EAE" w14:textId="4E1CB7AC" w:rsidR="00D846E7" w:rsidRPr="008013EA" w:rsidRDefault="00F67569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Mon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4B36B1">
        <w:rPr>
          <w:rFonts w:ascii="Arial" w:hAnsi="Arial" w:cs="Arial"/>
          <w:b/>
          <w:bCs/>
          <w:sz w:val="24"/>
          <w:szCs w:val="24"/>
          <w:u w:val="single"/>
        </w:rPr>
        <w:t>May 6</w:t>
      </w:r>
      <w:r w:rsidR="001438B6">
        <w:rPr>
          <w:rFonts w:ascii="Arial" w:hAnsi="Arial" w:cs="Arial"/>
          <w:b/>
          <w:bCs/>
          <w:sz w:val="24"/>
          <w:szCs w:val="24"/>
          <w:u w:val="single"/>
        </w:rPr>
        <w:t>,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2024</w:t>
      </w:r>
      <w:r w:rsidR="001438B6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@ </w:t>
      </w:r>
      <w:r>
        <w:rPr>
          <w:rFonts w:ascii="Arial" w:hAnsi="Arial" w:cs="Arial"/>
          <w:b/>
          <w:bCs/>
          <w:sz w:val="24"/>
          <w:szCs w:val="24"/>
          <w:u w:val="single"/>
        </w:rPr>
        <w:t>7:00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65F57EAA" w:rsidR="00FA26ED" w:rsidRPr="008013EA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 xml:space="preserve">rder: </w:t>
      </w:r>
      <w:r w:rsidR="00F67569">
        <w:rPr>
          <w:rFonts w:ascii="Arial" w:hAnsi="Arial" w:cs="Arial"/>
          <w:sz w:val="24"/>
          <w:szCs w:val="24"/>
        </w:rPr>
        <w:t>7:00 P.M.</w:t>
      </w:r>
    </w:p>
    <w:p w14:paraId="2FC37D2C" w14:textId="79A5BC2D" w:rsidR="00206444" w:rsidRPr="008013EA" w:rsidRDefault="00206444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6021C1DC" w14:textId="36B65C7C" w:rsidR="00F77C68" w:rsidRDefault="00F77C68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pp</w:t>
      </w:r>
      <w:r w:rsidR="00921680" w:rsidRPr="008013EA">
        <w:rPr>
          <w:rFonts w:ascii="Arial" w:hAnsi="Arial" w:cs="Arial"/>
          <w:b/>
          <w:bCs/>
          <w:sz w:val="24"/>
          <w:szCs w:val="24"/>
          <w:u w:val="single"/>
        </w:rPr>
        <w:t>roval of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4B36B1">
        <w:rPr>
          <w:rFonts w:ascii="Arial" w:hAnsi="Arial" w:cs="Arial"/>
          <w:b/>
          <w:bCs/>
          <w:sz w:val="24"/>
          <w:szCs w:val="24"/>
          <w:u w:val="single"/>
        </w:rPr>
        <w:t xml:space="preserve">February and </w:t>
      </w:r>
      <w:r w:rsidR="00F67569">
        <w:rPr>
          <w:rFonts w:ascii="Arial" w:hAnsi="Arial" w:cs="Arial"/>
          <w:b/>
          <w:bCs/>
          <w:sz w:val="24"/>
          <w:szCs w:val="24"/>
          <w:u w:val="single"/>
        </w:rPr>
        <w:t xml:space="preserve">March </w:t>
      </w:r>
      <w:r w:rsidR="008C7DF1">
        <w:rPr>
          <w:rFonts w:ascii="Arial" w:hAnsi="Arial" w:cs="Arial"/>
          <w:b/>
          <w:bCs/>
          <w:sz w:val="24"/>
          <w:szCs w:val="24"/>
          <w:u w:val="single"/>
        </w:rPr>
        <w:t>202</w:t>
      </w:r>
      <w:r w:rsidR="004E498E">
        <w:rPr>
          <w:rFonts w:ascii="Arial" w:hAnsi="Arial" w:cs="Arial"/>
          <w:b/>
          <w:bCs/>
          <w:sz w:val="24"/>
          <w:szCs w:val="24"/>
          <w:u w:val="single"/>
        </w:rPr>
        <w:t>4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Meeting Minutes</w:t>
      </w:r>
      <w:r w:rsidR="00224275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2CEB2892" w14:textId="77777777" w:rsidR="00F67569" w:rsidRDefault="00F67569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83C1BC7" w14:textId="6280409E" w:rsidR="00F67569" w:rsidRDefault="00F67569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Old Business: </w:t>
      </w:r>
    </w:p>
    <w:p w14:paraId="661DEC79" w14:textId="4402386E" w:rsidR="00193744" w:rsidRPr="00193744" w:rsidRDefault="00F67569" w:rsidP="00193744">
      <w:pPr>
        <w:pStyle w:val="NoSpacing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Bus Fund Recommendation</w:t>
      </w:r>
    </w:p>
    <w:p w14:paraId="770C78FD" w14:textId="77777777" w:rsidR="005373B4" w:rsidRPr="008013EA" w:rsidRDefault="005373B4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D5C55BD" w14:textId="4F618E15" w:rsidR="003B5C08" w:rsidRDefault="00F67569" w:rsidP="003B5C08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New Business</w:t>
      </w:r>
      <w:r w:rsidR="003B5C08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35C2A5B7" w14:textId="524B7518" w:rsidR="004B36B1" w:rsidRDefault="004B36B1" w:rsidP="004B36B1">
      <w:pPr>
        <w:pStyle w:val="NoSpacing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Review of February 2024 Financials </w:t>
      </w:r>
    </w:p>
    <w:p w14:paraId="7FCF994C" w14:textId="37F7BD1F" w:rsidR="004B36B1" w:rsidRPr="004B36B1" w:rsidRDefault="00F67569" w:rsidP="004B36B1">
      <w:pPr>
        <w:pStyle w:val="NoSpacing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of </w:t>
      </w:r>
      <w:r w:rsidR="004B36B1">
        <w:rPr>
          <w:rFonts w:ascii="Arial" w:hAnsi="Arial" w:cs="Arial"/>
          <w:sz w:val="24"/>
          <w:szCs w:val="24"/>
        </w:rPr>
        <w:t xml:space="preserve">March </w:t>
      </w:r>
      <w:r>
        <w:rPr>
          <w:rFonts w:ascii="Arial" w:hAnsi="Arial" w:cs="Arial"/>
          <w:sz w:val="24"/>
          <w:szCs w:val="24"/>
        </w:rPr>
        <w:t>2024 Financials</w:t>
      </w:r>
    </w:p>
    <w:p w14:paraId="5A522EC4" w14:textId="77777777" w:rsidR="003B5C08" w:rsidRDefault="003B5C08" w:rsidP="003B5C08">
      <w:pPr>
        <w:pStyle w:val="NoSpacing"/>
        <w:ind w:left="720"/>
        <w:rPr>
          <w:rFonts w:ascii="Arial" w:hAnsi="Arial" w:cs="Arial"/>
          <w:bCs/>
          <w:sz w:val="24"/>
          <w:szCs w:val="24"/>
        </w:rPr>
      </w:pPr>
    </w:p>
    <w:p w14:paraId="66AFEE24" w14:textId="7EC5846C" w:rsidR="003669E0" w:rsidRPr="001537EC" w:rsidRDefault="003669E0" w:rsidP="003669E0">
      <w:pPr>
        <w:pStyle w:val="NoSpacing"/>
        <w:ind w:left="720"/>
        <w:rPr>
          <w:rFonts w:ascii="Arial" w:hAnsi="Arial" w:cs="Arial"/>
          <w:bCs/>
          <w:sz w:val="24"/>
          <w:szCs w:val="24"/>
        </w:rPr>
      </w:pPr>
    </w:p>
    <w:p w14:paraId="7AE17CA4" w14:textId="77777777" w:rsidR="00F667A2" w:rsidRPr="008013EA" w:rsidRDefault="00F667A2" w:rsidP="00F667A2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Resident Forum: </w:t>
      </w:r>
      <w:r w:rsidRPr="008013EA">
        <w:rPr>
          <w:rFonts w:ascii="Arial" w:hAnsi="Arial" w:cs="Arial"/>
          <w:sz w:val="24"/>
          <w:szCs w:val="24"/>
        </w:rPr>
        <w:t xml:space="preserve"> 20 minutes (2 minutes per person)</w:t>
      </w:r>
    </w:p>
    <w:p w14:paraId="72C496FE" w14:textId="77777777" w:rsidR="00F667A2" w:rsidRPr="008013EA" w:rsidRDefault="00F667A2" w:rsidP="00F667A2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4A8AA6E" w14:textId="159F1B79" w:rsidR="00005926" w:rsidRPr="008013EA" w:rsidRDefault="00005926" w:rsidP="00005926">
      <w:pPr>
        <w:pStyle w:val="NoSpacing"/>
        <w:rPr>
          <w:rFonts w:ascii="Arial" w:hAnsi="Arial" w:cs="Arial"/>
          <w:sz w:val="24"/>
          <w:szCs w:val="24"/>
        </w:rPr>
      </w:pPr>
    </w:p>
    <w:p w14:paraId="592B27B4" w14:textId="55591709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 8: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>30 pm</w:t>
      </w:r>
    </w:p>
    <w:sectPr w:rsidR="00F218EA" w:rsidRPr="008013EA" w:rsidSect="006F0CD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8F1C0B" w14:textId="77777777" w:rsidR="006F0CD9" w:rsidRDefault="006F0CD9" w:rsidP="004912B0">
      <w:pPr>
        <w:spacing w:after="0" w:line="240" w:lineRule="auto"/>
      </w:pPr>
      <w:r>
        <w:separator/>
      </w:r>
    </w:p>
  </w:endnote>
  <w:endnote w:type="continuationSeparator" w:id="0">
    <w:p w14:paraId="748F8638" w14:textId="77777777" w:rsidR="006F0CD9" w:rsidRDefault="006F0CD9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0BDD94" w14:textId="77777777" w:rsidR="006F0CD9" w:rsidRDefault="006F0CD9" w:rsidP="004912B0">
      <w:pPr>
        <w:spacing w:after="0" w:line="240" w:lineRule="auto"/>
      </w:pPr>
      <w:r>
        <w:separator/>
      </w:r>
    </w:p>
  </w:footnote>
  <w:footnote w:type="continuationSeparator" w:id="0">
    <w:p w14:paraId="1C057724" w14:textId="77777777" w:rsidR="006F0CD9" w:rsidRDefault="006F0CD9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A1EA28" w14:textId="52301BAA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22D51"/>
    <w:multiLevelType w:val="hybridMultilevel"/>
    <w:tmpl w:val="D5B8B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4650925">
    <w:abstractNumId w:val="4"/>
  </w:num>
  <w:num w:numId="2" w16cid:durableId="655232499">
    <w:abstractNumId w:val="13"/>
  </w:num>
  <w:num w:numId="3" w16cid:durableId="434206264">
    <w:abstractNumId w:val="20"/>
  </w:num>
  <w:num w:numId="4" w16cid:durableId="817306001">
    <w:abstractNumId w:val="17"/>
  </w:num>
  <w:num w:numId="5" w16cid:durableId="1964530268">
    <w:abstractNumId w:val="11"/>
  </w:num>
  <w:num w:numId="6" w16cid:durableId="2088259916">
    <w:abstractNumId w:val="2"/>
  </w:num>
  <w:num w:numId="7" w16cid:durableId="748888209">
    <w:abstractNumId w:val="5"/>
  </w:num>
  <w:num w:numId="8" w16cid:durableId="1129006173">
    <w:abstractNumId w:val="3"/>
  </w:num>
  <w:num w:numId="9" w16cid:durableId="1860701722">
    <w:abstractNumId w:val="19"/>
  </w:num>
  <w:num w:numId="10" w16cid:durableId="1708289730">
    <w:abstractNumId w:val="8"/>
  </w:num>
  <w:num w:numId="11" w16cid:durableId="243151121">
    <w:abstractNumId w:val="15"/>
  </w:num>
  <w:num w:numId="12" w16cid:durableId="596444577">
    <w:abstractNumId w:val="7"/>
  </w:num>
  <w:num w:numId="13" w16cid:durableId="1230186154">
    <w:abstractNumId w:val="16"/>
  </w:num>
  <w:num w:numId="14" w16cid:durableId="1355762980">
    <w:abstractNumId w:val="1"/>
  </w:num>
  <w:num w:numId="15" w16cid:durableId="1946771739">
    <w:abstractNumId w:val="18"/>
  </w:num>
  <w:num w:numId="16" w16cid:durableId="1383868040">
    <w:abstractNumId w:val="12"/>
  </w:num>
  <w:num w:numId="17" w16cid:durableId="558171208">
    <w:abstractNumId w:val="14"/>
  </w:num>
  <w:num w:numId="18" w16cid:durableId="966546120">
    <w:abstractNumId w:val="6"/>
  </w:num>
  <w:num w:numId="19" w16cid:durableId="1338312695">
    <w:abstractNumId w:val="0"/>
  </w:num>
  <w:num w:numId="20" w16cid:durableId="158548476">
    <w:abstractNumId w:val="9"/>
  </w:num>
  <w:num w:numId="21" w16cid:durableId="13851759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458B"/>
    <w:rsid w:val="00015C84"/>
    <w:rsid w:val="0004055C"/>
    <w:rsid w:val="00043D98"/>
    <w:rsid w:val="000532DC"/>
    <w:rsid w:val="00055446"/>
    <w:rsid w:val="00064BFF"/>
    <w:rsid w:val="000A5A43"/>
    <w:rsid w:val="000B25F8"/>
    <w:rsid w:val="000D4857"/>
    <w:rsid w:val="000E3C2B"/>
    <w:rsid w:val="000F1333"/>
    <w:rsid w:val="00102684"/>
    <w:rsid w:val="001371B3"/>
    <w:rsid w:val="00141579"/>
    <w:rsid w:val="001438B6"/>
    <w:rsid w:val="001537EC"/>
    <w:rsid w:val="0016330D"/>
    <w:rsid w:val="00176766"/>
    <w:rsid w:val="00193744"/>
    <w:rsid w:val="001A2524"/>
    <w:rsid w:val="001B6F7B"/>
    <w:rsid w:val="001E1519"/>
    <w:rsid w:val="001F5A52"/>
    <w:rsid w:val="001F766A"/>
    <w:rsid w:val="00206444"/>
    <w:rsid w:val="00224191"/>
    <w:rsid w:val="00224275"/>
    <w:rsid w:val="002247F6"/>
    <w:rsid w:val="00232CA5"/>
    <w:rsid w:val="00245A4B"/>
    <w:rsid w:val="0024622D"/>
    <w:rsid w:val="0027182C"/>
    <w:rsid w:val="00290CDA"/>
    <w:rsid w:val="002933B6"/>
    <w:rsid w:val="002955CE"/>
    <w:rsid w:val="002A069A"/>
    <w:rsid w:val="002A27E5"/>
    <w:rsid w:val="002B6258"/>
    <w:rsid w:val="002C1A25"/>
    <w:rsid w:val="002D55D7"/>
    <w:rsid w:val="002F1B2E"/>
    <w:rsid w:val="003570BE"/>
    <w:rsid w:val="00361295"/>
    <w:rsid w:val="003669E0"/>
    <w:rsid w:val="0037216A"/>
    <w:rsid w:val="00374A28"/>
    <w:rsid w:val="00392C2E"/>
    <w:rsid w:val="003B5C08"/>
    <w:rsid w:val="003C7E67"/>
    <w:rsid w:val="003E39CC"/>
    <w:rsid w:val="004177DC"/>
    <w:rsid w:val="0042211E"/>
    <w:rsid w:val="00455885"/>
    <w:rsid w:val="0049075E"/>
    <w:rsid w:val="004912B0"/>
    <w:rsid w:val="004B36B1"/>
    <w:rsid w:val="004B3F46"/>
    <w:rsid w:val="004B71A0"/>
    <w:rsid w:val="004E498E"/>
    <w:rsid w:val="005009E7"/>
    <w:rsid w:val="005112DF"/>
    <w:rsid w:val="00523C46"/>
    <w:rsid w:val="005373B4"/>
    <w:rsid w:val="00561582"/>
    <w:rsid w:val="0058225F"/>
    <w:rsid w:val="005A5F5A"/>
    <w:rsid w:val="005D1B6C"/>
    <w:rsid w:val="005D5D78"/>
    <w:rsid w:val="005D7188"/>
    <w:rsid w:val="005F6691"/>
    <w:rsid w:val="006067C5"/>
    <w:rsid w:val="006440F3"/>
    <w:rsid w:val="00652292"/>
    <w:rsid w:val="00685D03"/>
    <w:rsid w:val="006B1EDC"/>
    <w:rsid w:val="006C6923"/>
    <w:rsid w:val="006D5ADC"/>
    <w:rsid w:val="006D5E55"/>
    <w:rsid w:val="006F0CD9"/>
    <w:rsid w:val="006F2DA9"/>
    <w:rsid w:val="00706B99"/>
    <w:rsid w:val="00707F22"/>
    <w:rsid w:val="00716B8D"/>
    <w:rsid w:val="00720B68"/>
    <w:rsid w:val="007273DE"/>
    <w:rsid w:val="00737D39"/>
    <w:rsid w:val="0075763C"/>
    <w:rsid w:val="00765A67"/>
    <w:rsid w:val="00780390"/>
    <w:rsid w:val="007B1A21"/>
    <w:rsid w:val="008013EA"/>
    <w:rsid w:val="00801CDE"/>
    <w:rsid w:val="00805406"/>
    <w:rsid w:val="008129FC"/>
    <w:rsid w:val="008323E3"/>
    <w:rsid w:val="008416E4"/>
    <w:rsid w:val="008B50D3"/>
    <w:rsid w:val="008C7DF1"/>
    <w:rsid w:val="00921680"/>
    <w:rsid w:val="0093200D"/>
    <w:rsid w:val="009358D4"/>
    <w:rsid w:val="00935CC4"/>
    <w:rsid w:val="009654AF"/>
    <w:rsid w:val="009664C7"/>
    <w:rsid w:val="00974EE3"/>
    <w:rsid w:val="009858F3"/>
    <w:rsid w:val="00992D24"/>
    <w:rsid w:val="009A3FF9"/>
    <w:rsid w:val="009D3B1A"/>
    <w:rsid w:val="00A102EF"/>
    <w:rsid w:val="00A179BE"/>
    <w:rsid w:val="00A41608"/>
    <w:rsid w:val="00A70AC1"/>
    <w:rsid w:val="00A71AFF"/>
    <w:rsid w:val="00A76AA5"/>
    <w:rsid w:val="00A86061"/>
    <w:rsid w:val="00A9041F"/>
    <w:rsid w:val="00A97BB6"/>
    <w:rsid w:val="00AB1572"/>
    <w:rsid w:val="00AF5945"/>
    <w:rsid w:val="00B06B52"/>
    <w:rsid w:val="00B26394"/>
    <w:rsid w:val="00B306CA"/>
    <w:rsid w:val="00B407EE"/>
    <w:rsid w:val="00B728E0"/>
    <w:rsid w:val="00B84AC0"/>
    <w:rsid w:val="00BC068B"/>
    <w:rsid w:val="00BD3244"/>
    <w:rsid w:val="00BD5F9B"/>
    <w:rsid w:val="00BE27C5"/>
    <w:rsid w:val="00C13A58"/>
    <w:rsid w:val="00C215CC"/>
    <w:rsid w:val="00C3436E"/>
    <w:rsid w:val="00C4727E"/>
    <w:rsid w:val="00C61FE9"/>
    <w:rsid w:val="00C836E2"/>
    <w:rsid w:val="00CB1531"/>
    <w:rsid w:val="00CB58A6"/>
    <w:rsid w:val="00D34941"/>
    <w:rsid w:val="00D454AA"/>
    <w:rsid w:val="00D4785D"/>
    <w:rsid w:val="00D846E7"/>
    <w:rsid w:val="00D84A90"/>
    <w:rsid w:val="00D904D1"/>
    <w:rsid w:val="00D9570C"/>
    <w:rsid w:val="00D97D4C"/>
    <w:rsid w:val="00DA5B80"/>
    <w:rsid w:val="00DA73F5"/>
    <w:rsid w:val="00DD515D"/>
    <w:rsid w:val="00DE6D30"/>
    <w:rsid w:val="00DF3DCF"/>
    <w:rsid w:val="00E1496A"/>
    <w:rsid w:val="00E27F34"/>
    <w:rsid w:val="00E309CE"/>
    <w:rsid w:val="00E36037"/>
    <w:rsid w:val="00E40255"/>
    <w:rsid w:val="00E424E4"/>
    <w:rsid w:val="00E60F88"/>
    <w:rsid w:val="00E84F0D"/>
    <w:rsid w:val="00EB19C3"/>
    <w:rsid w:val="00EB333C"/>
    <w:rsid w:val="00ED79A3"/>
    <w:rsid w:val="00EE4572"/>
    <w:rsid w:val="00F033AF"/>
    <w:rsid w:val="00F218EA"/>
    <w:rsid w:val="00F31451"/>
    <w:rsid w:val="00F6192E"/>
    <w:rsid w:val="00F64466"/>
    <w:rsid w:val="00F667A2"/>
    <w:rsid w:val="00F67569"/>
    <w:rsid w:val="00F77C68"/>
    <w:rsid w:val="00FA26ED"/>
    <w:rsid w:val="00FB29A0"/>
    <w:rsid w:val="00FB342A"/>
    <w:rsid w:val="00FC29B4"/>
    <w:rsid w:val="00FD15FC"/>
    <w:rsid w:val="00FE3422"/>
    <w:rsid w:val="00FE4DB2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7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Tamika Davis</cp:lastModifiedBy>
  <cp:revision>3</cp:revision>
  <cp:lastPrinted>2023-04-17T14:23:00Z</cp:lastPrinted>
  <dcterms:created xsi:type="dcterms:W3CDTF">2024-04-29T17:55:00Z</dcterms:created>
  <dcterms:modified xsi:type="dcterms:W3CDTF">2024-04-30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